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BA178" w14:textId="3B66D426" w:rsidR="000B0134" w:rsidRPr="00A442DA" w:rsidRDefault="00657457" w:rsidP="00A442DA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28"/>
          <w:szCs w:val="28"/>
          <w:lang w:val="en-GB"/>
        </w:rPr>
      </w:pPr>
      <w:r w:rsidRPr="00A442DA">
        <w:rPr>
          <w:rFonts w:ascii="TH Sarabun New" w:hAnsi="TH Sarabun New" w:cs="TH Sarabun New"/>
          <w:b/>
          <w:bCs/>
          <w:sz w:val="28"/>
          <w:szCs w:val="28"/>
          <w:lang w:val="en-GB"/>
        </w:rPr>
        <w:t>MAHOGANY DINING RO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902"/>
        <w:gridCol w:w="1067"/>
        <w:gridCol w:w="1134"/>
        <w:gridCol w:w="3209"/>
      </w:tblGrid>
      <w:tr w:rsidR="000B0134" w:rsidRPr="00A442DA" w14:paraId="75394FD3" w14:textId="77777777" w:rsidTr="00F22F88">
        <w:tc>
          <w:tcPr>
            <w:tcW w:w="9016" w:type="dxa"/>
            <w:gridSpan w:val="5"/>
          </w:tcPr>
          <w:p w14:paraId="1B4D0804" w14:textId="28DAD581" w:rsidR="00A442DA" w:rsidRPr="00A442DA" w:rsidRDefault="000B0134" w:rsidP="00934AE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Daily Mis </w:t>
            </w:r>
            <w:proofErr w:type="spellStart"/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en</w:t>
            </w:r>
            <w:proofErr w:type="spellEnd"/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 Place Checklist </w:t>
            </w:r>
            <w:r w:rsidR="00B85CD0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– </w:t>
            </w:r>
            <w:r w:rsidR="00934AEF"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u w:val="single"/>
                <w:lang w:val="en-GB"/>
              </w:rPr>
              <w:t>Before Operation</w:t>
            </w:r>
          </w:p>
        </w:tc>
      </w:tr>
      <w:tr w:rsidR="000B0134" w:rsidRPr="00A442DA" w14:paraId="61CAE274" w14:textId="77777777" w:rsidTr="000B0134">
        <w:tc>
          <w:tcPr>
            <w:tcW w:w="704" w:type="dxa"/>
          </w:tcPr>
          <w:p w14:paraId="32B851B5" w14:textId="05DDA773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No</w:t>
            </w:r>
            <w:r w:rsidRPr="00A442DA">
              <w:rPr>
                <w:rFonts w:ascii="TH Sarabun New" w:hAnsi="TH Sarabun New" w:cs="TH Sarabun New"/>
                <w:sz w:val="28"/>
                <w:szCs w:val="28"/>
                <w:cs/>
                <w:lang w:val="en-GB"/>
              </w:rPr>
              <w:t>.</w:t>
            </w:r>
          </w:p>
        </w:tc>
        <w:tc>
          <w:tcPr>
            <w:tcW w:w="2902" w:type="dxa"/>
          </w:tcPr>
          <w:p w14:paraId="64235090" w14:textId="6F106881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ask</w:t>
            </w:r>
          </w:p>
        </w:tc>
        <w:tc>
          <w:tcPr>
            <w:tcW w:w="1067" w:type="dxa"/>
          </w:tcPr>
          <w:p w14:paraId="39D68CEA" w14:textId="6F278FBA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ime Start</w:t>
            </w:r>
          </w:p>
        </w:tc>
        <w:tc>
          <w:tcPr>
            <w:tcW w:w="1134" w:type="dxa"/>
          </w:tcPr>
          <w:p w14:paraId="59F27B10" w14:textId="77777777" w:rsidR="00A442DA" w:rsidRDefault="000B0134" w:rsidP="00A442DA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ime</w:t>
            </w:r>
          </w:p>
          <w:p w14:paraId="76E8B65C" w14:textId="4A527F82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 End</w:t>
            </w:r>
          </w:p>
        </w:tc>
        <w:tc>
          <w:tcPr>
            <w:tcW w:w="3209" w:type="dxa"/>
          </w:tcPr>
          <w:p w14:paraId="58A8E0F4" w14:textId="3A9EAFFB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Remarks</w:t>
            </w:r>
          </w:p>
        </w:tc>
      </w:tr>
      <w:tr w:rsidR="000B0134" w:rsidRPr="00A442DA" w14:paraId="3BF9B605" w14:textId="77777777" w:rsidTr="000B0134">
        <w:tc>
          <w:tcPr>
            <w:tcW w:w="704" w:type="dxa"/>
          </w:tcPr>
          <w:p w14:paraId="26702FA7" w14:textId="22A87E25" w:rsidR="000B0134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38E0DD2E" w14:textId="24B0F198" w:rsidR="000B0134" w:rsidRPr="00A442DA" w:rsidRDefault="000B0134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591FA70" w14:textId="1447E1DF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C417486" w14:textId="4CC3F2D6" w:rsidR="000B0134" w:rsidRPr="00A442DA" w:rsidRDefault="000B0134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62030B7" w14:textId="77777777" w:rsidR="000B0134" w:rsidRPr="00A442DA" w:rsidRDefault="000B0134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F22F88" w:rsidRPr="00A442DA" w14:paraId="051E4F40" w14:textId="77777777" w:rsidTr="000B0134">
        <w:tc>
          <w:tcPr>
            <w:tcW w:w="704" w:type="dxa"/>
          </w:tcPr>
          <w:p w14:paraId="76C697CD" w14:textId="40C625C3" w:rsidR="00F22F88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3BBA86B7" w14:textId="4A1298DB" w:rsidR="00F22F88" w:rsidRPr="00A442DA" w:rsidRDefault="00F22F88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7DCEDC0A" w14:textId="7D2330C3" w:rsidR="00F22F88" w:rsidRPr="00A442DA" w:rsidRDefault="00F22F88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3DC695E" w14:textId="333115EF" w:rsidR="00F22F88" w:rsidRPr="00A442DA" w:rsidRDefault="00F22F88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9C2E6D5" w14:textId="77777777" w:rsidR="00F22F88" w:rsidRPr="00A442DA" w:rsidRDefault="00F22F88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F22F88" w:rsidRPr="00A442DA" w14:paraId="08BA0319" w14:textId="77777777" w:rsidTr="000B0134">
        <w:tc>
          <w:tcPr>
            <w:tcW w:w="704" w:type="dxa"/>
          </w:tcPr>
          <w:p w14:paraId="12B0277C" w14:textId="10A3F1C8" w:rsidR="00F22F88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0AE76CA2" w14:textId="5A8EDEE8" w:rsidR="00F22F88" w:rsidRPr="00A442DA" w:rsidRDefault="00F22F88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B3F393F" w14:textId="1016ED00" w:rsidR="00F22F88" w:rsidRPr="00A442DA" w:rsidRDefault="00F22F88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3842124" w14:textId="467EF8AD" w:rsidR="00F22F88" w:rsidRPr="00A442DA" w:rsidRDefault="00F22F88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EF85AA4" w14:textId="77777777" w:rsidR="00F22F88" w:rsidRPr="00A442DA" w:rsidRDefault="00F22F88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B541E9" w:rsidRPr="00A442DA" w14:paraId="152080A8" w14:textId="77777777" w:rsidTr="000B0134">
        <w:tc>
          <w:tcPr>
            <w:tcW w:w="704" w:type="dxa"/>
          </w:tcPr>
          <w:p w14:paraId="1AED8AAA" w14:textId="79DE4A48" w:rsidR="00B541E9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4</w:t>
            </w:r>
          </w:p>
        </w:tc>
        <w:tc>
          <w:tcPr>
            <w:tcW w:w="2902" w:type="dxa"/>
          </w:tcPr>
          <w:p w14:paraId="25ED58FA" w14:textId="16999BDE" w:rsidR="00B541E9" w:rsidRPr="00A442DA" w:rsidRDefault="00B541E9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D7B31A9" w14:textId="4598EBC4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A2CD4C6" w14:textId="360A562E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4EB6222" w14:textId="77777777" w:rsidR="00B541E9" w:rsidRPr="00A442DA" w:rsidRDefault="00B541E9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B541E9" w:rsidRPr="00A442DA" w14:paraId="7CD99338" w14:textId="77777777" w:rsidTr="000B0134">
        <w:tc>
          <w:tcPr>
            <w:tcW w:w="704" w:type="dxa"/>
          </w:tcPr>
          <w:p w14:paraId="073A7753" w14:textId="662C8F54" w:rsidR="00B541E9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5</w:t>
            </w:r>
          </w:p>
        </w:tc>
        <w:tc>
          <w:tcPr>
            <w:tcW w:w="2902" w:type="dxa"/>
          </w:tcPr>
          <w:p w14:paraId="69004DFE" w14:textId="433AC628" w:rsidR="00B541E9" w:rsidRPr="00A442DA" w:rsidRDefault="00B541E9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4BBCF4DF" w14:textId="18E924F0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B0AE28F" w14:textId="1DFD4913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BA24FBB" w14:textId="77777777" w:rsidR="00B541E9" w:rsidRPr="00A442DA" w:rsidRDefault="00B541E9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1F2E59" w:rsidRPr="00A442DA" w14:paraId="07AFAE27" w14:textId="77777777" w:rsidTr="000B0134">
        <w:tc>
          <w:tcPr>
            <w:tcW w:w="704" w:type="dxa"/>
          </w:tcPr>
          <w:p w14:paraId="2AF8717E" w14:textId="2925E318" w:rsidR="001F2E59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6</w:t>
            </w:r>
          </w:p>
        </w:tc>
        <w:tc>
          <w:tcPr>
            <w:tcW w:w="2902" w:type="dxa"/>
          </w:tcPr>
          <w:p w14:paraId="1826AB9E" w14:textId="73351932" w:rsidR="001F2E59" w:rsidRPr="00A442DA" w:rsidRDefault="001F2E59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1E9292C2" w14:textId="240F1F6B" w:rsidR="001F2E59" w:rsidRPr="00A442DA" w:rsidRDefault="001F2E5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814E574" w14:textId="40D0C47F" w:rsidR="001F2E59" w:rsidRPr="00A442DA" w:rsidRDefault="001F2E5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4B39032" w14:textId="77777777" w:rsidR="001F2E59" w:rsidRPr="00A442DA" w:rsidRDefault="001F2E59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B541E9" w:rsidRPr="00A442DA" w14:paraId="116DAA85" w14:textId="77777777" w:rsidTr="000B0134">
        <w:tc>
          <w:tcPr>
            <w:tcW w:w="704" w:type="dxa"/>
          </w:tcPr>
          <w:p w14:paraId="2242C3E8" w14:textId="72B6FC14" w:rsidR="00B541E9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7</w:t>
            </w:r>
          </w:p>
        </w:tc>
        <w:tc>
          <w:tcPr>
            <w:tcW w:w="2902" w:type="dxa"/>
          </w:tcPr>
          <w:p w14:paraId="7662659B" w14:textId="11E9B62B" w:rsidR="00B541E9" w:rsidRPr="00A442DA" w:rsidRDefault="00B541E9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37E0F2B4" w14:textId="4841731B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4BCBC5EC" w14:textId="57147E63" w:rsidR="00B541E9" w:rsidRPr="00A442DA" w:rsidRDefault="00B541E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374C31A" w14:textId="77777777" w:rsidR="00B541E9" w:rsidRPr="00A442DA" w:rsidRDefault="00B541E9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DB542A" w:rsidRPr="00A442DA" w14:paraId="5B5938B6" w14:textId="77777777" w:rsidTr="000B0134">
        <w:tc>
          <w:tcPr>
            <w:tcW w:w="704" w:type="dxa"/>
          </w:tcPr>
          <w:p w14:paraId="09A1F2C8" w14:textId="43D54201" w:rsidR="00DB542A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8</w:t>
            </w:r>
          </w:p>
        </w:tc>
        <w:tc>
          <w:tcPr>
            <w:tcW w:w="2902" w:type="dxa"/>
          </w:tcPr>
          <w:p w14:paraId="24EB8E44" w14:textId="764D1497" w:rsidR="00DB542A" w:rsidRPr="00A442DA" w:rsidRDefault="00DB542A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7BBD9599" w14:textId="2D8C3153" w:rsidR="00DB542A" w:rsidRPr="00A442DA" w:rsidRDefault="00DB542A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3321190D" w14:textId="4DFE3D8D" w:rsidR="00DB542A" w:rsidRPr="00A442DA" w:rsidRDefault="00DB542A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7CAD4FA" w14:textId="77777777" w:rsidR="00DB542A" w:rsidRPr="00A442DA" w:rsidRDefault="00DB542A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1F2E59" w:rsidRPr="00A442DA" w14:paraId="0F9C9CE1" w14:textId="77777777" w:rsidTr="000B0134">
        <w:tc>
          <w:tcPr>
            <w:tcW w:w="704" w:type="dxa"/>
          </w:tcPr>
          <w:p w14:paraId="6C49787F" w14:textId="16716968" w:rsidR="001F2E59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9</w:t>
            </w:r>
          </w:p>
        </w:tc>
        <w:tc>
          <w:tcPr>
            <w:tcW w:w="2902" w:type="dxa"/>
          </w:tcPr>
          <w:p w14:paraId="59A0940D" w14:textId="517AD7D0" w:rsidR="001F2E59" w:rsidRPr="00A442DA" w:rsidRDefault="001F2E59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005C9091" w14:textId="7709E3F3" w:rsidR="001F2E59" w:rsidRPr="00A442DA" w:rsidRDefault="001F2E5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A22B5FB" w14:textId="061BE416" w:rsidR="001F2E59" w:rsidRPr="00A442DA" w:rsidRDefault="001F2E59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0AC5DF1" w14:textId="77777777" w:rsidR="001F2E59" w:rsidRPr="00A442DA" w:rsidRDefault="001F2E59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729B7DF4" w14:textId="77777777" w:rsidTr="000B0134">
        <w:tc>
          <w:tcPr>
            <w:tcW w:w="704" w:type="dxa"/>
          </w:tcPr>
          <w:p w14:paraId="614FD367" w14:textId="7793D92E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0</w:t>
            </w:r>
          </w:p>
        </w:tc>
        <w:tc>
          <w:tcPr>
            <w:tcW w:w="2902" w:type="dxa"/>
          </w:tcPr>
          <w:p w14:paraId="4E6E0C5B" w14:textId="3D3524C7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6EDCD526" w14:textId="1816C94C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8EA07B2" w14:textId="70B62E30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535F8ED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05291B5E" w14:textId="77777777" w:rsidTr="000B0134">
        <w:tc>
          <w:tcPr>
            <w:tcW w:w="704" w:type="dxa"/>
          </w:tcPr>
          <w:p w14:paraId="2BABCF86" w14:textId="569706EC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1</w:t>
            </w:r>
          </w:p>
        </w:tc>
        <w:tc>
          <w:tcPr>
            <w:tcW w:w="2902" w:type="dxa"/>
          </w:tcPr>
          <w:p w14:paraId="794521F7" w14:textId="32DE4F8D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6C34FC36" w14:textId="7495D376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47BC8AA5" w14:textId="3AD0BAAA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71FAC7E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61085B91" w14:textId="77777777" w:rsidTr="000B0134">
        <w:tc>
          <w:tcPr>
            <w:tcW w:w="704" w:type="dxa"/>
          </w:tcPr>
          <w:p w14:paraId="6DABDFA8" w14:textId="3DCDCC25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2</w:t>
            </w:r>
          </w:p>
        </w:tc>
        <w:tc>
          <w:tcPr>
            <w:tcW w:w="2902" w:type="dxa"/>
          </w:tcPr>
          <w:p w14:paraId="75B02D88" w14:textId="31A9B850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02CFC434" w14:textId="03716E86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7A6B3DD" w14:textId="159EAD77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14F0F3C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16B35231" w14:textId="77777777" w:rsidTr="000B0134">
        <w:tc>
          <w:tcPr>
            <w:tcW w:w="704" w:type="dxa"/>
          </w:tcPr>
          <w:p w14:paraId="569DE59A" w14:textId="3A4DA38A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3</w:t>
            </w:r>
          </w:p>
        </w:tc>
        <w:tc>
          <w:tcPr>
            <w:tcW w:w="2902" w:type="dxa"/>
          </w:tcPr>
          <w:p w14:paraId="027E1D97" w14:textId="04C4C292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B41D8C3" w14:textId="33E21ECF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8257F71" w14:textId="5710A04A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196F14A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119DB29C" w14:textId="77777777" w:rsidTr="000B0134">
        <w:tc>
          <w:tcPr>
            <w:tcW w:w="704" w:type="dxa"/>
          </w:tcPr>
          <w:p w14:paraId="7B231692" w14:textId="275CB51F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4</w:t>
            </w:r>
          </w:p>
        </w:tc>
        <w:tc>
          <w:tcPr>
            <w:tcW w:w="2902" w:type="dxa"/>
          </w:tcPr>
          <w:p w14:paraId="0C25EAA2" w14:textId="1A5C8E1B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5A70B9D" w14:textId="572DFD55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47559CF" w14:textId="0B690693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5031085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3B65DADF" w14:textId="77777777" w:rsidTr="000B0134">
        <w:tc>
          <w:tcPr>
            <w:tcW w:w="704" w:type="dxa"/>
          </w:tcPr>
          <w:p w14:paraId="570ABC83" w14:textId="69138C45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5</w:t>
            </w:r>
          </w:p>
        </w:tc>
        <w:tc>
          <w:tcPr>
            <w:tcW w:w="2902" w:type="dxa"/>
          </w:tcPr>
          <w:p w14:paraId="51EECAF3" w14:textId="7BA7A132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0ECBE05" w14:textId="69D71759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5429551" w14:textId="6BC46EAF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667138E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6F12E935" w14:textId="77777777" w:rsidTr="000B0134">
        <w:tc>
          <w:tcPr>
            <w:tcW w:w="704" w:type="dxa"/>
          </w:tcPr>
          <w:p w14:paraId="1CB1BF8F" w14:textId="473D08C5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6</w:t>
            </w:r>
          </w:p>
        </w:tc>
        <w:tc>
          <w:tcPr>
            <w:tcW w:w="2902" w:type="dxa"/>
          </w:tcPr>
          <w:p w14:paraId="6A0E841F" w14:textId="34156F13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49EF9BC9" w14:textId="74D1EA46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83857E6" w14:textId="68E002A2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490B8EA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0A4476D1" w14:textId="77777777" w:rsidTr="000B0134">
        <w:tc>
          <w:tcPr>
            <w:tcW w:w="704" w:type="dxa"/>
          </w:tcPr>
          <w:p w14:paraId="389A0282" w14:textId="3B81FA87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7</w:t>
            </w:r>
          </w:p>
        </w:tc>
        <w:tc>
          <w:tcPr>
            <w:tcW w:w="2902" w:type="dxa"/>
          </w:tcPr>
          <w:p w14:paraId="075F125E" w14:textId="7480E0BB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5504B28" w14:textId="4B0AB2F9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4602169" w14:textId="3552F841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6EE97DC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23A44C35" w14:textId="77777777" w:rsidTr="000B0134">
        <w:tc>
          <w:tcPr>
            <w:tcW w:w="704" w:type="dxa"/>
          </w:tcPr>
          <w:p w14:paraId="21800987" w14:textId="1473D625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8</w:t>
            </w:r>
          </w:p>
        </w:tc>
        <w:tc>
          <w:tcPr>
            <w:tcW w:w="2902" w:type="dxa"/>
          </w:tcPr>
          <w:p w14:paraId="47FA4BDF" w14:textId="70ACC2BE" w:rsidR="002C1537" w:rsidRPr="00A442DA" w:rsidRDefault="002C153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83D7CF5" w14:textId="4E140265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9EF9FC5" w14:textId="0F3A63D1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8D0F719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008D57E4" w14:textId="77777777" w:rsidTr="000B0134">
        <w:tc>
          <w:tcPr>
            <w:tcW w:w="704" w:type="dxa"/>
          </w:tcPr>
          <w:p w14:paraId="62AEB086" w14:textId="67B2C9FA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9</w:t>
            </w:r>
          </w:p>
        </w:tc>
        <w:tc>
          <w:tcPr>
            <w:tcW w:w="2902" w:type="dxa"/>
          </w:tcPr>
          <w:p w14:paraId="62B6E1E4" w14:textId="63D8FD2D" w:rsidR="002C1537" w:rsidRPr="00A442DA" w:rsidRDefault="002C1537" w:rsidP="00A442DA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D04C02C" w14:textId="5E7FB1E8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A4D1161" w14:textId="2EB7DC00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9A09552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4B244FAD" w14:textId="77777777" w:rsidTr="000B0134">
        <w:tc>
          <w:tcPr>
            <w:tcW w:w="704" w:type="dxa"/>
          </w:tcPr>
          <w:p w14:paraId="2ACC0999" w14:textId="565117B6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0</w:t>
            </w:r>
          </w:p>
        </w:tc>
        <w:tc>
          <w:tcPr>
            <w:tcW w:w="2902" w:type="dxa"/>
          </w:tcPr>
          <w:p w14:paraId="7098F4D1" w14:textId="1A7E8C13" w:rsidR="002C1537" w:rsidRPr="00A442DA" w:rsidRDefault="002C1537" w:rsidP="00A442DA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6F4E5A5" w14:textId="3825BADD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C1ABE2F" w14:textId="167596C5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8FF09B5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2C1537" w:rsidRPr="00A442DA" w14:paraId="1DE63CE6" w14:textId="77777777" w:rsidTr="000B0134">
        <w:tc>
          <w:tcPr>
            <w:tcW w:w="704" w:type="dxa"/>
          </w:tcPr>
          <w:p w14:paraId="65192376" w14:textId="3A63B669" w:rsidR="002C153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1</w:t>
            </w:r>
          </w:p>
        </w:tc>
        <w:tc>
          <w:tcPr>
            <w:tcW w:w="2902" w:type="dxa"/>
          </w:tcPr>
          <w:p w14:paraId="1072409C" w14:textId="64AF137F" w:rsidR="002C1537" w:rsidRPr="00A442DA" w:rsidRDefault="002C1537" w:rsidP="00A442DA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A2552E1" w14:textId="702F6127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4E929AD" w14:textId="03D07BF0" w:rsidR="002C1537" w:rsidRPr="00A442DA" w:rsidRDefault="002C153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FF0A492" w14:textId="77777777" w:rsidR="002C1537" w:rsidRPr="00A442DA" w:rsidRDefault="002C153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434F6ACD" w14:textId="77777777" w:rsidTr="000B0134">
        <w:tc>
          <w:tcPr>
            <w:tcW w:w="704" w:type="dxa"/>
          </w:tcPr>
          <w:p w14:paraId="4B791640" w14:textId="6F276EB6" w:rsidR="00734BA7" w:rsidRPr="00A442DA" w:rsidRDefault="00260186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2</w:t>
            </w:r>
          </w:p>
        </w:tc>
        <w:tc>
          <w:tcPr>
            <w:tcW w:w="2902" w:type="dxa"/>
          </w:tcPr>
          <w:p w14:paraId="7F5777B4" w14:textId="31B0DD2B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9982827" w14:textId="2E19DFF1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3D49526F" w14:textId="2B8BD291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0EC463D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F22F88" w:rsidRPr="00A442DA" w14:paraId="590BE216" w14:textId="77777777" w:rsidTr="00244D93">
        <w:tc>
          <w:tcPr>
            <w:tcW w:w="9016" w:type="dxa"/>
            <w:gridSpan w:val="5"/>
          </w:tcPr>
          <w:p w14:paraId="7B49CB5E" w14:textId="65589DFB" w:rsidR="00B437AC" w:rsidRPr="00A442DA" w:rsidRDefault="00702FE4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Bar</w:t>
            </w:r>
            <w:r w:rsidR="00657457"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 </w:t>
            </w:r>
          </w:p>
        </w:tc>
      </w:tr>
      <w:tr w:rsidR="00E72A8D" w:rsidRPr="00A442DA" w14:paraId="59148B3B" w14:textId="77777777" w:rsidTr="000B0134">
        <w:tc>
          <w:tcPr>
            <w:tcW w:w="704" w:type="dxa"/>
          </w:tcPr>
          <w:p w14:paraId="40B9595E" w14:textId="54E07CC1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21A64224" w14:textId="1C6A107A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2443480" w14:textId="47FBA808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D9EC8AD" w14:textId="6921926F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F8554D7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574A88EA" w14:textId="77777777" w:rsidTr="000B0134">
        <w:tc>
          <w:tcPr>
            <w:tcW w:w="704" w:type="dxa"/>
          </w:tcPr>
          <w:p w14:paraId="5EADE6AD" w14:textId="3E5692F3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50777069" w14:textId="15E3FFC7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12045C3" w14:textId="1E434613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E21069C" w14:textId="2C06DC6F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4074E0F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074A286C" w14:textId="77777777" w:rsidTr="000B0134">
        <w:tc>
          <w:tcPr>
            <w:tcW w:w="704" w:type="dxa"/>
          </w:tcPr>
          <w:p w14:paraId="1563197B" w14:textId="3D265970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15D549E5" w14:textId="36A67618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280913C" w14:textId="0CDA882A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95089BC" w14:textId="66D82399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1C0AA17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5A70C6C8" w14:textId="77777777" w:rsidTr="000B0134">
        <w:tc>
          <w:tcPr>
            <w:tcW w:w="704" w:type="dxa"/>
          </w:tcPr>
          <w:p w14:paraId="0D4C12C7" w14:textId="7527A420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4</w:t>
            </w:r>
          </w:p>
        </w:tc>
        <w:tc>
          <w:tcPr>
            <w:tcW w:w="2902" w:type="dxa"/>
          </w:tcPr>
          <w:p w14:paraId="3A790E32" w14:textId="08C056D8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1226CF4" w14:textId="38FACE12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30BAAFD9" w14:textId="2B0D5175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4F8DE32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761247EB" w14:textId="77777777" w:rsidTr="000B0134">
        <w:tc>
          <w:tcPr>
            <w:tcW w:w="704" w:type="dxa"/>
          </w:tcPr>
          <w:p w14:paraId="352C9709" w14:textId="0E93712D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5</w:t>
            </w:r>
          </w:p>
        </w:tc>
        <w:tc>
          <w:tcPr>
            <w:tcW w:w="2902" w:type="dxa"/>
          </w:tcPr>
          <w:p w14:paraId="0AAB0678" w14:textId="74D5B044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E23E709" w14:textId="3286B4DF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2631C03" w14:textId="55D048D3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F366D77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462B664D" w14:textId="77777777" w:rsidTr="000B0134">
        <w:tc>
          <w:tcPr>
            <w:tcW w:w="704" w:type="dxa"/>
          </w:tcPr>
          <w:p w14:paraId="7633D960" w14:textId="68DB4E20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6</w:t>
            </w:r>
          </w:p>
        </w:tc>
        <w:tc>
          <w:tcPr>
            <w:tcW w:w="2902" w:type="dxa"/>
          </w:tcPr>
          <w:p w14:paraId="3E27372E" w14:textId="3477BBCE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17CAA92" w14:textId="3120054A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6A841C3" w14:textId="44D81810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FEF9B74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31C40F31" w14:textId="77777777" w:rsidTr="000B0134">
        <w:tc>
          <w:tcPr>
            <w:tcW w:w="704" w:type="dxa"/>
          </w:tcPr>
          <w:p w14:paraId="2BD872EC" w14:textId="65613975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7</w:t>
            </w:r>
          </w:p>
        </w:tc>
        <w:tc>
          <w:tcPr>
            <w:tcW w:w="2902" w:type="dxa"/>
          </w:tcPr>
          <w:p w14:paraId="29BD9B95" w14:textId="3ECACC58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A06606B" w14:textId="102D8EC5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1ADD90B" w14:textId="706C9218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56C2B40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60BF0D9C" w14:textId="77777777" w:rsidTr="000B0134">
        <w:tc>
          <w:tcPr>
            <w:tcW w:w="704" w:type="dxa"/>
          </w:tcPr>
          <w:p w14:paraId="621D8B72" w14:textId="170F4EE1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8</w:t>
            </w:r>
          </w:p>
        </w:tc>
        <w:tc>
          <w:tcPr>
            <w:tcW w:w="2902" w:type="dxa"/>
          </w:tcPr>
          <w:p w14:paraId="227B90CC" w14:textId="35399784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796EA9AA" w14:textId="0C3A5773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56FCA82" w14:textId="050E2F54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CB8987F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1C61A386" w14:textId="77777777" w:rsidTr="000B0134">
        <w:tc>
          <w:tcPr>
            <w:tcW w:w="704" w:type="dxa"/>
          </w:tcPr>
          <w:p w14:paraId="00F6EEDC" w14:textId="411ADDF8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lastRenderedPageBreak/>
              <w:t>9</w:t>
            </w:r>
          </w:p>
        </w:tc>
        <w:tc>
          <w:tcPr>
            <w:tcW w:w="2902" w:type="dxa"/>
          </w:tcPr>
          <w:p w14:paraId="1C3628F8" w14:textId="1BA62AE9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4CE6AAA" w14:textId="45424D8E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DDEE66B" w14:textId="7D767A64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B3A732F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E72A8D" w:rsidRPr="00A442DA" w14:paraId="32975C8F" w14:textId="77777777" w:rsidTr="000B0134">
        <w:tc>
          <w:tcPr>
            <w:tcW w:w="704" w:type="dxa"/>
          </w:tcPr>
          <w:p w14:paraId="3EC72276" w14:textId="4D777CCC" w:rsidR="00E72A8D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0</w:t>
            </w:r>
          </w:p>
        </w:tc>
        <w:tc>
          <w:tcPr>
            <w:tcW w:w="2902" w:type="dxa"/>
          </w:tcPr>
          <w:p w14:paraId="7881E806" w14:textId="5E7CD456" w:rsidR="00E72A8D" w:rsidRPr="00A442DA" w:rsidRDefault="00E72A8D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AAF223F" w14:textId="4997C567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BC18C4D" w14:textId="50C8FCD1" w:rsidR="00E72A8D" w:rsidRPr="00A442DA" w:rsidRDefault="00E72A8D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B302F66" w14:textId="77777777" w:rsidR="00E72A8D" w:rsidRPr="00A442DA" w:rsidRDefault="00E72A8D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003D8B" w:rsidRPr="00A442DA" w14:paraId="3D1E132F" w14:textId="77777777" w:rsidTr="000B0134">
        <w:tc>
          <w:tcPr>
            <w:tcW w:w="704" w:type="dxa"/>
          </w:tcPr>
          <w:p w14:paraId="5A5BC0E7" w14:textId="3232723D" w:rsidR="00003D8B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1</w:t>
            </w:r>
          </w:p>
        </w:tc>
        <w:tc>
          <w:tcPr>
            <w:tcW w:w="2902" w:type="dxa"/>
          </w:tcPr>
          <w:p w14:paraId="0D043E47" w14:textId="30FA4F06" w:rsidR="00003D8B" w:rsidRPr="00A442DA" w:rsidRDefault="00003D8B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76D5F3E5" w14:textId="4C81F755" w:rsidR="00003D8B" w:rsidRPr="00A442DA" w:rsidRDefault="00003D8B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8FA8AAF" w14:textId="75EAD1DD" w:rsidR="00003D8B" w:rsidRPr="00A442DA" w:rsidRDefault="00003D8B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EA72409" w14:textId="77777777" w:rsidR="00003D8B" w:rsidRPr="00A442DA" w:rsidRDefault="00003D8B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0AC6A2FC" w14:textId="77777777" w:rsidTr="002C1537">
        <w:tc>
          <w:tcPr>
            <w:tcW w:w="9016" w:type="dxa"/>
            <w:gridSpan w:val="5"/>
          </w:tcPr>
          <w:p w14:paraId="77C990D8" w14:textId="20EA19E8" w:rsidR="00B437AC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Cashier</w:t>
            </w:r>
          </w:p>
        </w:tc>
      </w:tr>
      <w:tr w:rsidR="00734BA7" w:rsidRPr="00A442DA" w14:paraId="07D05DFF" w14:textId="77777777" w:rsidTr="000B0134">
        <w:tc>
          <w:tcPr>
            <w:tcW w:w="704" w:type="dxa"/>
          </w:tcPr>
          <w:p w14:paraId="65B918C6" w14:textId="74F8AF2B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08F850F4" w14:textId="5ED54CE5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9465F22" w14:textId="2714AA48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BBC618F" w14:textId="0DB6562D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4F78C5B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6AFBF37B" w14:textId="77777777" w:rsidTr="000B0134">
        <w:tc>
          <w:tcPr>
            <w:tcW w:w="704" w:type="dxa"/>
          </w:tcPr>
          <w:p w14:paraId="02B671B3" w14:textId="297D16BF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2C34868B" w14:textId="1C577DA8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761A43E8" w14:textId="1DCB53B8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8AC2213" w14:textId="37F3C4A2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EA42A6A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734BA7" w:rsidRPr="00A442DA" w14:paraId="2EBA2F37" w14:textId="77777777" w:rsidTr="000B0134">
        <w:tc>
          <w:tcPr>
            <w:tcW w:w="704" w:type="dxa"/>
          </w:tcPr>
          <w:p w14:paraId="4B379CB2" w14:textId="25D5CC78" w:rsidR="00734BA7" w:rsidRPr="00A442DA" w:rsidRDefault="009A4F65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2F832385" w14:textId="72DCBA67" w:rsidR="00734BA7" w:rsidRPr="00A442DA" w:rsidRDefault="00734BA7" w:rsidP="00A442DA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4F66A66" w14:textId="3453186C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C5CB708" w14:textId="637C5844" w:rsidR="00734BA7" w:rsidRPr="00A442DA" w:rsidRDefault="00734BA7" w:rsidP="00A442DA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BE65791" w14:textId="77777777" w:rsidR="00734BA7" w:rsidRPr="00A442DA" w:rsidRDefault="00734BA7" w:rsidP="00A442DA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</w:tbl>
    <w:p w14:paraId="0B4B1213" w14:textId="77777777" w:rsidR="00934AEF" w:rsidRPr="00A442DA" w:rsidRDefault="00934AEF" w:rsidP="00A442DA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60B065DA" w14:textId="5A012B22" w:rsidR="002C7E16" w:rsidRDefault="00A442DA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  <w:r w:rsidRPr="00A442DA">
        <w:rPr>
          <w:rFonts w:ascii="TH Sarabun New" w:hAnsi="TH Sarabun New" w:cs="TH Sarabun New"/>
          <w:b/>
          <w:bCs/>
          <w:sz w:val="28"/>
          <w:szCs w:val="28"/>
          <w:cs/>
        </w:rPr>
        <w:t>Manager on Duty: ___________________________________</w:t>
      </w:r>
      <w:r w:rsidRPr="00A442DA">
        <w:rPr>
          <w:rFonts w:ascii="TH Sarabun New" w:hAnsi="TH Sarabun New" w:cs="TH Sarabun New"/>
          <w:b/>
          <w:bCs/>
          <w:sz w:val="28"/>
          <w:szCs w:val="28"/>
          <w:cs/>
        </w:rPr>
        <w:tab/>
      </w:r>
      <w:r w:rsidRPr="00A442DA">
        <w:rPr>
          <w:rFonts w:ascii="TH Sarabun New" w:hAnsi="TH Sarabun New" w:cs="TH Sarabun New"/>
          <w:b/>
          <w:bCs/>
          <w:sz w:val="28"/>
          <w:szCs w:val="28"/>
          <w:cs/>
        </w:rPr>
        <w:tab/>
        <w:t>Date: ________________</w:t>
      </w:r>
    </w:p>
    <w:p w14:paraId="79E09515" w14:textId="37C44FC0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01343BD1" w14:textId="4BE763D8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06EE21AD" w14:textId="788E9E5F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125E8904" w14:textId="4FBB2483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5974890F" w14:textId="66BAEBA0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2BEE3789" w14:textId="6CD55783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F8B2723" w14:textId="28694EF2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6B065C99" w14:textId="6E1B4CBF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285C1C45" w14:textId="70B557A8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77F0CB01" w14:textId="6BA8D2AE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6A75E03" w14:textId="1DCE7C39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15805619" w14:textId="7773CA2E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30204365" w14:textId="60C636C2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2F2F8BBE" w14:textId="4E10B4A4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71EECF64" w14:textId="71972B08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F5ACDE9" w14:textId="699A5529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60C1E6DA" w14:textId="09C214B0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75A04F18" w14:textId="22073D89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0AD08751" w14:textId="7CE3DA08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C305A2B" w14:textId="760007CC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7A3817B0" w14:textId="54F1C16F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59969AF6" w14:textId="01C3AED4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B16BE3A" w14:textId="428C8E4A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253B87D9" w14:textId="77D756F0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1B2F1D7E" w14:textId="798B1840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682E5944" w14:textId="55237605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4C73825F" w14:textId="065D4737" w:rsidR="00934AEF" w:rsidRDefault="00934AEF" w:rsidP="002C7E16">
      <w:pPr>
        <w:spacing w:after="0" w:line="240" w:lineRule="auto"/>
        <w:rPr>
          <w:rFonts w:ascii="TH Sarabun New" w:hAnsi="TH Sarabun New" w:cs="TH Sarabun New"/>
          <w:b/>
          <w:bCs/>
          <w:sz w:val="28"/>
          <w:szCs w:val="28"/>
          <w:cs/>
        </w:rPr>
      </w:pPr>
    </w:p>
    <w:p w14:paraId="55EA9144" w14:textId="77777777" w:rsidR="00934AEF" w:rsidRPr="00A442DA" w:rsidRDefault="00934AEF" w:rsidP="00934AEF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28"/>
          <w:szCs w:val="28"/>
          <w:lang w:val="en-GB"/>
        </w:rPr>
      </w:pPr>
      <w:r w:rsidRPr="00A442DA">
        <w:rPr>
          <w:rFonts w:ascii="TH Sarabun New" w:hAnsi="TH Sarabun New" w:cs="TH Sarabun New"/>
          <w:b/>
          <w:bCs/>
          <w:sz w:val="28"/>
          <w:szCs w:val="28"/>
          <w:lang w:val="en-GB"/>
        </w:rPr>
        <w:lastRenderedPageBreak/>
        <w:t>MAHOGANY DINING RO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902"/>
        <w:gridCol w:w="1067"/>
        <w:gridCol w:w="1134"/>
        <w:gridCol w:w="3209"/>
      </w:tblGrid>
      <w:tr w:rsidR="00934AEF" w:rsidRPr="00A442DA" w14:paraId="3F318DBD" w14:textId="77777777" w:rsidTr="003C4660">
        <w:tc>
          <w:tcPr>
            <w:tcW w:w="9016" w:type="dxa"/>
            <w:gridSpan w:val="5"/>
          </w:tcPr>
          <w:p w14:paraId="5D707B28" w14:textId="0E480B3E" w:rsidR="00934AEF" w:rsidRPr="00934AEF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Daily Mis </w:t>
            </w:r>
            <w:proofErr w:type="spellStart"/>
            <w:r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en</w:t>
            </w:r>
            <w:proofErr w:type="spellEnd"/>
            <w:r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 Place Checklist – </w:t>
            </w:r>
            <w:r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u w:val="single"/>
                <w:lang w:val="en-GB"/>
              </w:rPr>
              <w:t>After</w:t>
            </w:r>
            <w:r w:rsidRPr="00934AEF">
              <w:rPr>
                <w:rFonts w:ascii="TH Sarabun New" w:hAnsi="TH Sarabun New" w:cs="TH Sarabun New"/>
                <w:b/>
                <w:bCs/>
                <w:sz w:val="28"/>
                <w:szCs w:val="28"/>
                <w:u w:val="single"/>
                <w:lang w:val="en-GB"/>
              </w:rPr>
              <w:t xml:space="preserve"> Operation</w:t>
            </w:r>
          </w:p>
        </w:tc>
      </w:tr>
      <w:tr w:rsidR="00934AEF" w:rsidRPr="00A442DA" w14:paraId="3509029B" w14:textId="77777777" w:rsidTr="003C4660">
        <w:tc>
          <w:tcPr>
            <w:tcW w:w="704" w:type="dxa"/>
          </w:tcPr>
          <w:p w14:paraId="6B176E3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No</w:t>
            </w:r>
            <w:r w:rsidRPr="00A442DA">
              <w:rPr>
                <w:rFonts w:ascii="TH Sarabun New" w:hAnsi="TH Sarabun New" w:cs="TH Sarabun New"/>
                <w:sz w:val="28"/>
                <w:szCs w:val="28"/>
                <w:cs/>
                <w:lang w:val="en-GB"/>
              </w:rPr>
              <w:t>.</w:t>
            </w:r>
          </w:p>
        </w:tc>
        <w:tc>
          <w:tcPr>
            <w:tcW w:w="2902" w:type="dxa"/>
          </w:tcPr>
          <w:p w14:paraId="7CEB222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ask</w:t>
            </w:r>
          </w:p>
        </w:tc>
        <w:tc>
          <w:tcPr>
            <w:tcW w:w="1067" w:type="dxa"/>
          </w:tcPr>
          <w:p w14:paraId="638AB9D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ime Start</w:t>
            </w:r>
          </w:p>
        </w:tc>
        <w:tc>
          <w:tcPr>
            <w:tcW w:w="1134" w:type="dxa"/>
          </w:tcPr>
          <w:p w14:paraId="5C084E70" w14:textId="77777777" w:rsidR="00934AEF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Time</w:t>
            </w:r>
          </w:p>
          <w:p w14:paraId="45B5F6A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 End</w:t>
            </w:r>
          </w:p>
        </w:tc>
        <w:tc>
          <w:tcPr>
            <w:tcW w:w="3209" w:type="dxa"/>
          </w:tcPr>
          <w:p w14:paraId="70C447F2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Remarks</w:t>
            </w:r>
          </w:p>
        </w:tc>
      </w:tr>
      <w:tr w:rsidR="00934AEF" w:rsidRPr="00A442DA" w14:paraId="2E0A8862" w14:textId="77777777" w:rsidTr="003C4660">
        <w:tc>
          <w:tcPr>
            <w:tcW w:w="704" w:type="dxa"/>
          </w:tcPr>
          <w:p w14:paraId="35B5B92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178D7DB1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A1BA55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1A23992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7875667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15F1CB2" w14:textId="77777777" w:rsidTr="003C4660">
        <w:tc>
          <w:tcPr>
            <w:tcW w:w="704" w:type="dxa"/>
          </w:tcPr>
          <w:p w14:paraId="651EEA2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6E0A7A44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3016C3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8A0D72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D6A4829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3065FBE9" w14:textId="77777777" w:rsidTr="003C4660">
        <w:tc>
          <w:tcPr>
            <w:tcW w:w="704" w:type="dxa"/>
          </w:tcPr>
          <w:p w14:paraId="08DC9D4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128B5523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64DE21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4E7D6B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D25DB96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00A0C11E" w14:textId="77777777" w:rsidTr="003C4660">
        <w:tc>
          <w:tcPr>
            <w:tcW w:w="704" w:type="dxa"/>
          </w:tcPr>
          <w:p w14:paraId="537DDB3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4</w:t>
            </w:r>
          </w:p>
        </w:tc>
        <w:tc>
          <w:tcPr>
            <w:tcW w:w="2902" w:type="dxa"/>
          </w:tcPr>
          <w:p w14:paraId="1E4F579F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4E140A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307A5B5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10E6760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097A49A" w14:textId="77777777" w:rsidTr="003C4660">
        <w:tc>
          <w:tcPr>
            <w:tcW w:w="704" w:type="dxa"/>
          </w:tcPr>
          <w:p w14:paraId="321D5D5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5</w:t>
            </w:r>
          </w:p>
        </w:tc>
        <w:tc>
          <w:tcPr>
            <w:tcW w:w="2902" w:type="dxa"/>
          </w:tcPr>
          <w:p w14:paraId="2B918F7F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0A3ABA6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A0E4A5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146B4EC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B78FAC3" w14:textId="77777777" w:rsidTr="003C4660">
        <w:tc>
          <w:tcPr>
            <w:tcW w:w="704" w:type="dxa"/>
          </w:tcPr>
          <w:p w14:paraId="0492887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6</w:t>
            </w:r>
          </w:p>
        </w:tc>
        <w:tc>
          <w:tcPr>
            <w:tcW w:w="2902" w:type="dxa"/>
          </w:tcPr>
          <w:p w14:paraId="0489A22F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2F1FA8F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CA1AE92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1B302A4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CF675A3" w14:textId="77777777" w:rsidTr="003C4660">
        <w:tc>
          <w:tcPr>
            <w:tcW w:w="704" w:type="dxa"/>
          </w:tcPr>
          <w:p w14:paraId="0B38D2A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7</w:t>
            </w:r>
          </w:p>
        </w:tc>
        <w:tc>
          <w:tcPr>
            <w:tcW w:w="2902" w:type="dxa"/>
          </w:tcPr>
          <w:p w14:paraId="1DF4F80D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59DCDFD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984222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D1E42D3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31C81D0A" w14:textId="77777777" w:rsidTr="003C4660">
        <w:tc>
          <w:tcPr>
            <w:tcW w:w="704" w:type="dxa"/>
          </w:tcPr>
          <w:p w14:paraId="160BD80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8</w:t>
            </w:r>
          </w:p>
        </w:tc>
        <w:tc>
          <w:tcPr>
            <w:tcW w:w="2902" w:type="dxa"/>
          </w:tcPr>
          <w:p w14:paraId="5F6AD736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20CF109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42BBCF1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A0375B9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449CCFF4" w14:textId="77777777" w:rsidTr="003C4660">
        <w:tc>
          <w:tcPr>
            <w:tcW w:w="704" w:type="dxa"/>
          </w:tcPr>
          <w:p w14:paraId="650ED28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9</w:t>
            </w:r>
          </w:p>
        </w:tc>
        <w:tc>
          <w:tcPr>
            <w:tcW w:w="2902" w:type="dxa"/>
          </w:tcPr>
          <w:p w14:paraId="04AEC92E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4068982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7A274C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E66B0E2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977542A" w14:textId="77777777" w:rsidTr="003C4660">
        <w:tc>
          <w:tcPr>
            <w:tcW w:w="704" w:type="dxa"/>
          </w:tcPr>
          <w:p w14:paraId="4EE2953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0</w:t>
            </w:r>
          </w:p>
        </w:tc>
        <w:tc>
          <w:tcPr>
            <w:tcW w:w="2902" w:type="dxa"/>
          </w:tcPr>
          <w:p w14:paraId="65841794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1789817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138F0B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076D287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09C0790" w14:textId="77777777" w:rsidTr="003C4660">
        <w:tc>
          <w:tcPr>
            <w:tcW w:w="704" w:type="dxa"/>
          </w:tcPr>
          <w:p w14:paraId="71E4C84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1</w:t>
            </w:r>
          </w:p>
        </w:tc>
        <w:tc>
          <w:tcPr>
            <w:tcW w:w="2902" w:type="dxa"/>
          </w:tcPr>
          <w:p w14:paraId="70E3C007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6C4AB8F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9A6AF4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A9EFEA6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43722AE4" w14:textId="77777777" w:rsidTr="003C4660">
        <w:tc>
          <w:tcPr>
            <w:tcW w:w="704" w:type="dxa"/>
          </w:tcPr>
          <w:p w14:paraId="1CDAF05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2</w:t>
            </w:r>
          </w:p>
        </w:tc>
        <w:tc>
          <w:tcPr>
            <w:tcW w:w="2902" w:type="dxa"/>
          </w:tcPr>
          <w:p w14:paraId="1641EE1A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067" w:type="dxa"/>
          </w:tcPr>
          <w:p w14:paraId="7A58286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312997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B952326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4B2E6923" w14:textId="77777777" w:rsidTr="003C4660">
        <w:tc>
          <w:tcPr>
            <w:tcW w:w="704" w:type="dxa"/>
          </w:tcPr>
          <w:p w14:paraId="0DE44E9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3</w:t>
            </w:r>
          </w:p>
        </w:tc>
        <w:tc>
          <w:tcPr>
            <w:tcW w:w="2902" w:type="dxa"/>
          </w:tcPr>
          <w:p w14:paraId="0AA89217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7FF9208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3626A7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199FA91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D10908A" w14:textId="77777777" w:rsidTr="003C4660">
        <w:tc>
          <w:tcPr>
            <w:tcW w:w="704" w:type="dxa"/>
          </w:tcPr>
          <w:p w14:paraId="4E844319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4</w:t>
            </w:r>
          </w:p>
        </w:tc>
        <w:tc>
          <w:tcPr>
            <w:tcW w:w="2902" w:type="dxa"/>
          </w:tcPr>
          <w:p w14:paraId="430EF8B0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067534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6F28E62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24CF2EF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8058BED" w14:textId="77777777" w:rsidTr="003C4660">
        <w:tc>
          <w:tcPr>
            <w:tcW w:w="704" w:type="dxa"/>
          </w:tcPr>
          <w:p w14:paraId="7F85F68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5</w:t>
            </w:r>
          </w:p>
        </w:tc>
        <w:tc>
          <w:tcPr>
            <w:tcW w:w="2902" w:type="dxa"/>
          </w:tcPr>
          <w:p w14:paraId="51500870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66097B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42A917F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C08C8A0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334454AC" w14:textId="77777777" w:rsidTr="003C4660">
        <w:tc>
          <w:tcPr>
            <w:tcW w:w="704" w:type="dxa"/>
          </w:tcPr>
          <w:p w14:paraId="77D5C8D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6</w:t>
            </w:r>
          </w:p>
        </w:tc>
        <w:tc>
          <w:tcPr>
            <w:tcW w:w="2902" w:type="dxa"/>
          </w:tcPr>
          <w:p w14:paraId="5F875784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6355AC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7E7D5B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3FD9B88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19E09F7" w14:textId="77777777" w:rsidTr="003C4660">
        <w:tc>
          <w:tcPr>
            <w:tcW w:w="704" w:type="dxa"/>
          </w:tcPr>
          <w:p w14:paraId="5F71210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7</w:t>
            </w:r>
          </w:p>
        </w:tc>
        <w:tc>
          <w:tcPr>
            <w:tcW w:w="2902" w:type="dxa"/>
          </w:tcPr>
          <w:p w14:paraId="120CDB85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24E25D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B0F004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98B5739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BE31262" w14:textId="77777777" w:rsidTr="003C4660">
        <w:tc>
          <w:tcPr>
            <w:tcW w:w="704" w:type="dxa"/>
          </w:tcPr>
          <w:p w14:paraId="46F0FD8E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8</w:t>
            </w:r>
          </w:p>
        </w:tc>
        <w:tc>
          <w:tcPr>
            <w:tcW w:w="2902" w:type="dxa"/>
          </w:tcPr>
          <w:p w14:paraId="263C0C9A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8BC258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4F8344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0FAAD9D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C52F518" w14:textId="77777777" w:rsidTr="003C4660">
        <w:tc>
          <w:tcPr>
            <w:tcW w:w="704" w:type="dxa"/>
          </w:tcPr>
          <w:p w14:paraId="51453C3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19</w:t>
            </w:r>
          </w:p>
        </w:tc>
        <w:tc>
          <w:tcPr>
            <w:tcW w:w="2902" w:type="dxa"/>
          </w:tcPr>
          <w:p w14:paraId="68236171" w14:textId="77777777" w:rsidR="00934AEF" w:rsidRPr="00A442DA" w:rsidRDefault="00934AEF" w:rsidP="003C4660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05E21F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64ABD01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C419DE4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64B1B49" w14:textId="77777777" w:rsidTr="003C4660">
        <w:tc>
          <w:tcPr>
            <w:tcW w:w="704" w:type="dxa"/>
          </w:tcPr>
          <w:p w14:paraId="3591553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0</w:t>
            </w:r>
          </w:p>
        </w:tc>
        <w:tc>
          <w:tcPr>
            <w:tcW w:w="2902" w:type="dxa"/>
          </w:tcPr>
          <w:p w14:paraId="237EDB00" w14:textId="77777777" w:rsidR="00934AEF" w:rsidRPr="00A442DA" w:rsidRDefault="00934AEF" w:rsidP="003C4660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54A4556F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3F6E534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067D7701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5AC24E86" w14:textId="77777777" w:rsidTr="003C4660">
        <w:tc>
          <w:tcPr>
            <w:tcW w:w="704" w:type="dxa"/>
          </w:tcPr>
          <w:p w14:paraId="5A6282A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1</w:t>
            </w:r>
          </w:p>
        </w:tc>
        <w:tc>
          <w:tcPr>
            <w:tcW w:w="2902" w:type="dxa"/>
          </w:tcPr>
          <w:p w14:paraId="103B3748" w14:textId="77777777" w:rsidR="00934AEF" w:rsidRPr="00A442DA" w:rsidRDefault="00934AEF" w:rsidP="003C4660">
            <w:pPr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4AC48D3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16B2CF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7A89E01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A8C62B9" w14:textId="77777777" w:rsidTr="003C4660">
        <w:tc>
          <w:tcPr>
            <w:tcW w:w="704" w:type="dxa"/>
          </w:tcPr>
          <w:p w14:paraId="6B4B536D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val="en-GB"/>
              </w:rPr>
              <w:t>22</w:t>
            </w:r>
          </w:p>
        </w:tc>
        <w:tc>
          <w:tcPr>
            <w:tcW w:w="2902" w:type="dxa"/>
          </w:tcPr>
          <w:p w14:paraId="43CC7A41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67ADA9F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221B26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1C69699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15C9FE38" w14:textId="77777777" w:rsidTr="003C4660">
        <w:tc>
          <w:tcPr>
            <w:tcW w:w="9016" w:type="dxa"/>
            <w:gridSpan w:val="5"/>
          </w:tcPr>
          <w:p w14:paraId="16B41658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Bar </w:t>
            </w:r>
          </w:p>
        </w:tc>
      </w:tr>
      <w:tr w:rsidR="00934AEF" w:rsidRPr="00A442DA" w14:paraId="532630F6" w14:textId="77777777" w:rsidTr="003C4660">
        <w:tc>
          <w:tcPr>
            <w:tcW w:w="704" w:type="dxa"/>
          </w:tcPr>
          <w:p w14:paraId="012A726E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54748F65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6AE00B1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C5D53EE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13698BD5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63404A04" w14:textId="77777777" w:rsidTr="003C4660">
        <w:tc>
          <w:tcPr>
            <w:tcW w:w="704" w:type="dxa"/>
          </w:tcPr>
          <w:p w14:paraId="7B312B4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285526F2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5C3CC9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38C529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594911E4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58A1C438" w14:textId="77777777" w:rsidTr="003C4660">
        <w:tc>
          <w:tcPr>
            <w:tcW w:w="704" w:type="dxa"/>
          </w:tcPr>
          <w:p w14:paraId="346474C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0CE0399B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10E9DD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78CA1339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B5074E7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0E1E7482" w14:textId="77777777" w:rsidTr="003C4660">
        <w:tc>
          <w:tcPr>
            <w:tcW w:w="704" w:type="dxa"/>
          </w:tcPr>
          <w:p w14:paraId="50F16D6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4</w:t>
            </w:r>
          </w:p>
        </w:tc>
        <w:tc>
          <w:tcPr>
            <w:tcW w:w="2902" w:type="dxa"/>
          </w:tcPr>
          <w:p w14:paraId="58FE4F06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F2A6DC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9C2218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778D9873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7ECD12A6" w14:textId="77777777" w:rsidTr="003C4660">
        <w:tc>
          <w:tcPr>
            <w:tcW w:w="704" w:type="dxa"/>
          </w:tcPr>
          <w:p w14:paraId="4168551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5</w:t>
            </w:r>
          </w:p>
        </w:tc>
        <w:tc>
          <w:tcPr>
            <w:tcW w:w="2902" w:type="dxa"/>
          </w:tcPr>
          <w:p w14:paraId="5A9590EC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6E59CB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1B97F9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4612B75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0801E4E4" w14:textId="77777777" w:rsidTr="003C4660">
        <w:tc>
          <w:tcPr>
            <w:tcW w:w="704" w:type="dxa"/>
          </w:tcPr>
          <w:p w14:paraId="1C5160C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6</w:t>
            </w:r>
          </w:p>
        </w:tc>
        <w:tc>
          <w:tcPr>
            <w:tcW w:w="2902" w:type="dxa"/>
          </w:tcPr>
          <w:p w14:paraId="78FA1FC8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EA2410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1A58FA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7858310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64924BE6" w14:textId="77777777" w:rsidTr="003C4660">
        <w:tc>
          <w:tcPr>
            <w:tcW w:w="704" w:type="dxa"/>
          </w:tcPr>
          <w:p w14:paraId="4BB6BDC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7</w:t>
            </w:r>
          </w:p>
        </w:tc>
        <w:tc>
          <w:tcPr>
            <w:tcW w:w="2902" w:type="dxa"/>
          </w:tcPr>
          <w:p w14:paraId="3C9AF839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20316B6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2F19626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919F9D6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3A15C2B" w14:textId="77777777" w:rsidTr="003C4660">
        <w:tc>
          <w:tcPr>
            <w:tcW w:w="704" w:type="dxa"/>
          </w:tcPr>
          <w:p w14:paraId="5B76A97E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8</w:t>
            </w:r>
          </w:p>
        </w:tc>
        <w:tc>
          <w:tcPr>
            <w:tcW w:w="2902" w:type="dxa"/>
          </w:tcPr>
          <w:p w14:paraId="72513909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1060E8C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068E98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3D2A8C4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6C7F940D" w14:textId="77777777" w:rsidTr="003C4660">
        <w:tc>
          <w:tcPr>
            <w:tcW w:w="704" w:type="dxa"/>
          </w:tcPr>
          <w:p w14:paraId="0059A5D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lastRenderedPageBreak/>
              <w:t>9</w:t>
            </w:r>
          </w:p>
        </w:tc>
        <w:tc>
          <w:tcPr>
            <w:tcW w:w="2902" w:type="dxa"/>
          </w:tcPr>
          <w:p w14:paraId="0A3C79EF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4D1E823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6766FA2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28A5677B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38F984B" w14:textId="77777777" w:rsidTr="003C4660">
        <w:tc>
          <w:tcPr>
            <w:tcW w:w="704" w:type="dxa"/>
          </w:tcPr>
          <w:p w14:paraId="755FA3A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0</w:t>
            </w:r>
          </w:p>
        </w:tc>
        <w:tc>
          <w:tcPr>
            <w:tcW w:w="2902" w:type="dxa"/>
          </w:tcPr>
          <w:p w14:paraId="7116B527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F3097E0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63F25D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F9BB585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046F8C5B" w14:textId="77777777" w:rsidTr="003C4660">
        <w:tc>
          <w:tcPr>
            <w:tcW w:w="704" w:type="dxa"/>
          </w:tcPr>
          <w:p w14:paraId="56D23B14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1</w:t>
            </w:r>
          </w:p>
        </w:tc>
        <w:tc>
          <w:tcPr>
            <w:tcW w:w="2902" w:type="dxa"/>
          </w:tcPr>
          <w:p w14:paraId="5A315331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31517257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C9C50E5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3D81A23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273F19BE" w14:textId="77777777" w:rsidTr="003C4660">
        <w:tc>
          <w:tcPr>
            <w:tcW w:w="9016" w:type="dxa"/>
            <w:gridSpan w:val="5"/>
          </w:tcPr>
          <w:p w14:paraId="46683827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>Cashier</w:t>
            </w:r>
          </w:p>
        </w:tc>
      </w:tr>
      <w:tr w:rsidR="00934AEF" w:rsidRPr="00A442DA" w14:paraId="7B2C42E0" w14:textId="77777777" w:rsidTr="003C4660">
        <w:tc>
          <w:tcPr>
            <w:tcW w:w="704" w:type="dxa"/>
          </w:tcPr>
          <w:p w14:paraId="3ACB653E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1</w:t>
            </w:r>
          </w:p>
        </w:tc>
        <w:tc>
          <w:tcPr>
            <w:tcW w:w="2902" w:type="dxa"/>
          </w:tcPr>
          <w:p w14:paraId="27F7BF7C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6679C838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902F3D1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31509336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0878066E" w14:textId="77777777" w:rsidTr="003C4660">
        <w:tc>
          <w:tcPr>
            <w:tcW w:w="704" w:type="dxa"/>
          </w:tcPr>
          <w:p w14:paraId="6C0E776B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2</w:t>
            </w:r>
          </w:p>
        </w:tc>
        <w:tc>
          <w:tcPr>
            <w:tcW w:w="2902" w:type="dxa"/>
          </w:tcPr>
          <w:p w14:paraId="02084161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11C0E34F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2FDD029A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4CB9A191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  <w:tr w:rsidR="00934AEF" w:rsidRPr="00A442DA" w14:paraId="32A9377B" w14:textId="77777777" w:rsidTr="003C4660">
        <w:tc>
          <w:tcPr>
            <w:tcW w:w="704" w:type="dxa"/>
          </w:tcPr>
          <w:p w14:paraId="7F9B59C3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  <w:r w:rsidRPr="00A442DA">
              <w:rPr>
                <w:rFonts w:ascii="TH Sarabun New" w:hAnsi="TH Sarabun New" w:cs="TH Sarabun New"/>
                <w:sz w:val="28"/>
                <w:szCs w:val="28"/>
                <w:lang w:val="en-GB"/>
              </w:rPr>
              <w:t>3</w:t>
            </w:r>
          </w:p>
        </w:tc>
        <w:tc>
          <w:tcPr>
            <w:tcW w:w="2902" w:type="dxa"/>
          </w:tcPr>
          <w:p w14:paraId="05CF89B3" w14:textId="77777777" w:rsidR="00934AEF" w:rsidRPr="00A442DA" w:rsidRDefault="00934AEF" w:rsidP="003C4660">
            <w:pPr>
              <w:jc w:val="left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067" w:type="dxa"/>
          </w:tcPr>
          <w:p w14:paraId="05E2553F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56ED14B9" w14:textId="77777777" w:rsidR="00934AEF" w:rsidRPr="00A442DA" w:rsidRDefault="00934AEF" w:rsidP="003C4660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val="en-GB"/>
              </w:rPr>
            </w:pPr>
          </w:p>
        </w:tc>
        <w:tc>
          <w:tcPr>
            <w:tcW w:w="3209" w:type="dxa"/>
          </w:tcPr>
          <w:p w14:paraId="6040D7F2" w14:textId="77777777" w:rsidR="00934AEF" w:rsidRPr="00A442DA" w:rsidRDefault="00934AEF" w:rsidP="003C4660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</w:pPr>
          </w:p>
        </w:tc>
      </w:tr>
    </w:tbl>
    <w:p w14:paraId="3C95E49F" w14:textId="77777777" w:rsidR="00934AEF" w:rsidRPr="00260186" w:rsidRDefault="00934AEF" w:rsidP="002C7E16">
      <w:pPr>
        <w:spacing w:after="0" w:line="240" w:lineRule="auto"/>
        <w:rPr>
          <w:rFonts w:ascii="TH Sarabun New" w:hAnsi="TH Sarabun New" w:cs="TH Sarabun New" w:hint="cs"/>
          <w:b/>
          <w:bCs/>
          <w:sz w:val="28"/>
          <w:szCs w:val="28"/>
        </w:rPr>
      </w:pPr>
    </w:p>
    <w:sectPr w:rsidR="00934AEF" w:rsidRPr="00260186" w:rsidSect="00803382">
      <w:headerReference w:type="default" r:id="rId9"/>
      <w:footerReference w:type="default" r:id="rId10"/>
      <w:pgSz w:w="11906" w:h="16838" w:code="9"/>
      <w:pgMar w:top="1666" w:right="1440" w:bottom="1440" w:left="1440" w:header="450" w:footer="227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99284" w14:textId="77777777" w:rsidR="00C82F50" w:rsidRDefault="00C82F50" w:rsidP="00213888">
      <w:pPr>
        <w:spacing w:after="0" w:line="240" w:lineRule="auto"/>
      </w:pPr>
      <w:r>
        <w:separator/>
      </w:r>
    </w:p>
  </w:endnote>
  <w:endnote w:type="continuationSeparator" w:id="0">
    <w:p w14:paraId="74BF371D" w14:textId="77777777" w:rsidR="00C82F50" w:rsidRDefault="00C82F50" w:rsidP="00213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Kamerik 105">
    <w:panose1 w:val="020B0503030600020004"/>
    <w:charset w:val="00"/>
    <w:family w:val="swiss"/>
    <w:notTrueType/>
    <w:pitch w:val="variable"/>
    <w:sig w:usb0="8000006F" w:usb1="5000204A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25981" w14:textId="3CB172D4" w:rsidR="00803382" w:rsidRDefault="00803382">
    <w:pPr>
      <w:pStyle w:val="Footer"/>
      <w:jc w:val="right"/>
    </w:pPr>
  </w:p>
  <w:p w14:paraId="2F38F782" w14:textId="3FD82D3E" w:rsidR="008C7141" w:rsidRDefault="008C7141">
    <w:pPr>
      <w:pStyle w:val="Footer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115A8" w14:textId="77777777" w:rsidR="00C82F50" w:rsidRDefault="00C82F50" w:rsidP="00213888">
      <w:pPr>
        <w:spacing w:after="0" w:line="240" w:lineRule="auto"/>
      </w:pPr>
      <w:r>
        <w:separator/>
      </w:r>
    </w:p>
  </w:footnote>
  <w:footnote w:type="continuationSeparator" w:id="0">
    <w:p w14:paraId="02D08441" w14:textId="77777777" w:rsidR="00C82F50" w:rsidRDefault="00C82F50" w:rsidP="00213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E3F71" w14:textId="06E34CE5" w:rsidR="008C7141" w:rsidRPr="00213888" w:rsidRDefault="008C7141">
    <w:pPr>
      <w:pStyle w:val="Header"/>
      <w:rPr>
        <w:sz w:val="14"/>
        <w:szCs w:val="18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07093C4" wp14:editId="5C10ADAA">
          <wp:simplePos x="0" y="0"/>
          <wp:positionH relativeFrom="margin">
            <wp:align>left</wp:align>
          </wp:positionH>
          <wp:positionV relativeFrom="paragraph">
            <wp:posOffset>10712</wp:posOffset>
          </wp:positionV>
          <wp:extent cx="1645920" cy="493395"/>
          <wp:effectExtent l="0" t="0" r="0" b="1905"/>
          <wp:wrapThrough wrapText="bothSides">
            <wp:wrapPolygon edited="0">
              <wp:start x="0" y="0"/>
              <wp:lineTo x="0" y="20849"/>
              <wp:lineTo x="6250" y="20849"/>
              <wp:lineTo x="12500" y="20849"/>
              <wp:lineTo x="18250" y="17514"/>
              <wp:lineTo x="18000" y="13344"/>
              <wp:lineTo x="21250" y="10008"/>
              <wp:lineTo x="21250" y="2502"/>
              <wp:lineTo x="625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TC_Logo_C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5920" cy="493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7E6F153B" w14:textId="0711F8C0" w:rsidR="008C7141" w:rsidRDefault="008C7141">
    <w:pPr>
      <w:pStyle w:val="Header"/>
      <w:rPr>
        <w:rFonts w:ascii="Kamerik 105" w:hAnsi="Kamerik 105"/>
        <w:color w:val="DE3831"/>
      </w:rPr>
    </w:pPr>
    <w:r>
      <w:rPr>
        <w:rFonts w:ascii="Kamerik 105" w:hAnsi="Kamerik 105"/>
        <w:color w:val="DE3831"/>
      </w:rPr>
      <w:tab/>
    </w:r>
    <w:r>
      <w:rPr>
        <w:rFonts w:ascii="Kamerik 105" w:hAnsi="Kamerik 105"/>
        <w:color w:val="DE3831"/>
      </w:rPr>
      <w:tab/>
      <w:t>BEYOND</w:t>
    </w:r>
  </w:p>
  <w:p w14:paraId="67823642" w14:textId="4231E993" w:rsidR="008C7141" w:rsidRDefault="008C7141" w:rsidP="00213888">
    <w:pPr>
      <w:pStyle w:val="Header"/>
      <w:rPr>
        <w:rFonts w:ascii="Kamerik 105" w:hAnsi="Kamerik 105"/>
        <w:color w:val="DE3831"/>
      </w:rPr>
    </w:pPr>
    <w:r>
      <w:rPr>
        <w:rFonts w:ascii="Kamerik 105" w:hAnsi="Kamerik 105"/>
        <w:color w:val="DE3831"/>
      </w:rPr>
      <w:tab/>
    </w:r>
    <w:r>
      <w:rPr>
        <w:rFonts w:ascii="Kamerik 105" w:hAnsi="Kamerik 105"/>
        <w:color w:val="DE3831"/>
      </w:rPr>
      <w:tab/>
      <w:t>EDUCATION</w:t>
    </w:r>
  </w:p>
  <w:p w14:paraId="6E0C91BF" w14:textId="45B9EB3B" w:rsidR="008C7141" w:rsidRPr="00213888" w:rsidRDefault="008C7141" w:rsidP="00213888">
    <w:pPr>
      <w:pStyle w:val="Header"/>
      <w:rPr>
        <w:rFonts w:ascii="Kamerik 105" w:hAnsi="Kamerik 105"/>
        <w:color w:val="DE3831"/>
      </w:rPr>
    </w:pPr>
    <w:r w:rsidRPr="00E4186D">
      <w:rPr>
        <w:rFonts w:ascii="Kamerik 105" w:hAnsi="Kamerik 105"/>
        <w:noProof/>
        <w:color w:val="DE3831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26D5EB" wp14:editId="61E902B1">
              <wp:simplePos x="0" y="0"/>
              <wp:positionH relativeFrom="column">
                <wp:posOffset>-373711</wp:posOffset>
              </wp:positionH>
              <wp:positionV relativeFrom="paragraph">
                <wp:posOffset>194586</wp:posOffset>
              </wp:positionV>
              <wp:extent cx="6726803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26803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2EF46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9.45pt,15.3pt" to="500.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85988"/>
    <w:multiLevelType w:val="hybridMultilevel"/>
    <w:tmpl w:val="3E14F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12233"/>
    <w:multiLevelType w:val="hybridMultilevel"/>
    <w:tmpl w:val="05A4BE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7153F"/>
    <w:multiLevelType w:val="hybridMultilevel"/>
    <w:tmpl w:val="B568EDF6"/>
    <w:lvl w:ilvl="0" w:tplc="D6340A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AA7C61"/>
    <w:multiLevelType w:val="hybridMultilevel"/>
    <w:tmpl w:val="E2543AEA"/>
    <w:lvl w:ilvl="0" w:tplc="B04CF60C">
      <w:start w:val="1"/>
      <w:numFmt w:val="bullet"/>
      <w:lvlText w:val="*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EC63E0">
      <w:start w:val="1"/>
      <w:numFmt w:val="bullet"/>
      <w:lvlText w:val="*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DFA1CD2">
      <w:start w:val="1"/>
      <w:numFmt w:val="bullet"/>
      <w:lvlText w:val="*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8D4C1E2">
      <w:start w:val="1"/>
      <w:numFmt w:val="bullet"/>
      <w:lvlText w:val="*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7428900">
      <w:start w:val="1"/>
      <w:numFmt w:val="bullet"/>
      <w:lvlText w:val="*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DCD84E">
      <w:start w:val="1"/>
      <w:numFmt w:val="bullet"/>
      <w:lvlText w:val="*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F8255E2">
      <w:start w:val="1"/>
      <w:numFmt w:val="bullet"/>
      <w:lvlText w:val="*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D03CB8">
      <w:start w:val="1"/>
      <w:numFmt w:val="bullet"/>
      <w:lvlText w:val="*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1A0D008">
      <w:start w:val="1"/>
      <w:numFmt w:val="bullet"/>
      <w:lvlText w:val="*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29B0FEF"/>
    <w:multiLevelType w:val="hybridMultilevel"/>
    <w:tmpl w:val="9622155A"/>
    <w:lvl w:ilvl="0" w:tplc="F8C0A39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81C3B"/>
    <w:multiLevelType w:val="hybridMultilevel"/>
    <w:tmpl w:val="7384F690"/>
    <w:lvl w:ilvl="0" w:tplc="100C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C40E6"/>
    <w:multiLevelType w:val="hybridMultilevel"/>
    <w:tmpl w:val="CE5EAC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1357F"/>
    <w:multiLevelType w:val="hybridMultilevel"/>
    <w:tmpl w:val="B16CFB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164D40"/>
    <w:multiLevelType w:val="hybridMultilevel"/>
    <w:tmpl w:val="4FDE8C4C"/>
    <w:lvl w:ilvl="0" w:tplc="83745FB0">
      <w:start w:val="17"/>
      <w:numFmt w:val="bullet"/>
      <w:lvlText w:val="-"/>
      <w:lvlJc w:val="left"/>
      <w:pPr>
        <w:ind w:left="720" w:hanging="360"/>
      </w:pPr>
      <w:rPr>
        <w:rFonts w:ascii="TH Sarabun New" w:eastAsia="Calibr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D1A72"/>
    <w:multiLevelType w:val="hybridMultilevel"/>
    <w:tmpl w:val="5314A9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B8373D"/>
    <w:multiLevelType w:val="hybridMultilevel"/>
    <w:tmpl w:val="B2167760"/>
    <w:lvl w:ilvl="0" w:tplc="DB74A10C">
      <w:start w:val="1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D2FBB"/>
    <w:multiLevelType w:val="hybridMultilevel"/>
    <w:tmpl w:val="7024884C"/>
    <w:lvl w:ilvl="0" w:tplc="A28C76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6"/>
  </w:num>
  <w:num w:numId="5">
    <w:abstractNumId w:val="1"/>
  </w:num>
  <w:num w:numId="6">
    <w:abstractNumId w:val="2"/>
  </w:num>
  <w:num w:numId="7">
    <w:abstractNumId w:val="7"/>
  </w:num>
  <w:num w:numId="8">
    <w:abstractNumId w:val="10"/>
  </w:num>
  <w:num w:numId="9">
    <w:abstractNumId w:val="3"/>
  </w:num>
  <w:num w:numId="10">
    <w:abstractNumId w:val="4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DkpaGxuZmBsYGhko6SsGpxcWZ+XkgBUa1AM5dPhIsAAAA"/>
  </w:docVars>
  <w:rsids>
    <w:rsidRoot w:val="00F84C53"/>
    <w:rsid w:val="00003D8B"/>
    <w:rsid w:val="00007D65"/>
    <w:rsid w:val="00020607"/>
    <w:rsid w:val="00030030"/>
    <w:rsid w:val="000B0134"/>
    <w:rsid w:val="000C3776"/>
    <w:rsid w:val="000C3876"/>
    <w:rsid w:val="000C5072"/>
    <w:rsid w:val="000D03AE"/>
    <w:rsid w:val="001115FD"/>
    <w:rsid w:val="00115274"/>
    <w:rsid w:val="001313CF"/>
    <w:rsid w:val="00150C8E"/>
    <w:rsid w:val="0019052B"/>
    <w:rsid w:val="0019746E"/>
    <w:rsid w:val="001D6AB1"/>
    <w:rsid w:val="001F2E59"/>
    <w:rsid w:val="001F53EF"/>
    <w:rsid w:val="00213888"/>
    <w:rsid w:val="0023040C"/>
    <w:rsid w:val="00244D93"/>
    <w:rsid w:val="00256236"/>
    <w:rsid w:val="00260186"/>
    <w:rsid w:val="00266B21"/>
    <w:rsid w:val="00272DD4"/>
    <w:rsid w:val="0028374C"/>
    <w:rsid w:val="002A44E0"/>
    <w:rsid w:val="002C1537"/>
    <w:rsid w:val="002C7E16"/>
    <w:rsid w:val="002D6F8C"/>
    <w:rsid w:val="00322F8F"/>
    <w:rsid w:val="0035249E"/>
    <w:rsid w:val="003554B8"/>
    <w:rsid w:val="00380DEF"/>
    <w:rsid w:val="00390F29"/>
    <w:rsid w:val="003959E2"/>
    <w:rsid w:val="003B08A0"/>
    <w:rsid w:val="003B0EA0"/>
    <w:rsid w:val="003E1FE0"/>
    <w:rsid w:val="003E5239"/>
    <w:rsid w:val="003F2FB3"/>
    <w:rsid w:val="00441260"/>
    <w:rsid w:val="004629AE"/>
    <w:rsid w:val="00462C59"/>
    <w:rsid w:val="004727EE"/>
    <w:rsid w:val="00483CDD"/>
    <w:rsid w:val="00496552"/>
    <w:rsid w:val="004A15DF"/>
    <w:rsid w:val="004B2A6D"/>
    <w:rsid w:val="004E7776"/>
    <w:rsid w:val="004F3DD0"/>
    <w:rsid w:val="0054026B"/>
    <w:rsid w:val="00567110"/>
    <w:rsid w:val="005B6E51"/>
    <w:rsid w:val="005D7113"/>
    <w:rsid w:val="005F2E74"/>
    <w:rsid w:val="00635F2F"/>
    <w:rsid w:val="00657457"/>
    <w:rsid w:val="00670B02"/>
    <w:rsid w:val="00684BB4"/>
    <w:rsid w:val="006A741B"/>
    <w:rsid w:val="006B591D"/>
    <w:rsid w:val="00702FE4"/>
    <w:rsid w:val="00710001"/>
    <w:rsid w:val="00734BA7"/>
    <w:rsid w:val="00736162"/>
    <w:rsid w:val="00740DF3"/>
    <w:rsid w:val="0076692B"/>
    <w:rsid w:val="00803382"/>
    <w:rsid w:val="00823D29"/>
    <w:rsid w:val="008449ED"/>
    <w:rsid w:val="00880C92"/>
    <w:rsid w:val="008A1B12"/>
    <w:rsid w:val="008C7141"/>
    <w:rsid w:val="00932586"/>
    <w:rsid w:val="00934AEF"/>
    <w:rsid w:val="0094078F"/>
    <w:rsid w:val="0094208F"/>
    <w:rsid w:val="0094384C"/>
    <w:rsid w:val="00944F4F"/>
    <w:rsid w:val="009576D2"/>
    <w:rsid w:val="009621BA"/>
    <w:rsid w:val="0098213F"/>
    <w:rsid w:val="009A4F65"/>
    <w:rsid w:val="009E4BB4"/>
    <w:rsid w:val="00A03C0D"/>
    <w:rsid w:val="00A16130"/>
    <w:rsid w:val="00A163EE"/>
    <w:rsid w:val="00A442DA"/>
    <w:rsid w:val="00A81071"/>
    <w:rsid w:val="00AB7B2E"/>
    <w:rsid w:val="00B06AFD"/>
    <w:rsid w:val="00B3100B"/>
    <w:rsid w:val="00B437AC"/>
    <w:rsid w:val="00B541E9"/>
    <w:rsid w:val="00B549F1"/>
    <w:rsid w:val="00B550D8"/>
    <w:rsid w:val="00B564DE"/>
    <w:rsid w:val="00B634EF"/>
    <w:rsid w:val="00B85CD0"/>
    <w:rsid w:val="00BB3184"/>
    <w:rsid w:val="00C2601B"/>
    <w:rsid w:val="00C340C5"/>
    <w:rsid w:val="00C52D07"/>
    <w:rsid w:val="00C5399D"/>
    <w:rsid w:val="00C82F50"/>
    <w:rsid w:val="00C85014"/>
    <w:rsid w:val="00C8745C"/>
    <w:rsid w:val="00C970D8"/>
    <w:rsid w:val="00CB027D"/>
    <w:rsid w:val="00CD07B9"/>
    <w:rsid w:val="00CE3E95"/>
    <w:rsid w:val="00D23721"/>
    <w:rsid w:val="00D336CE"/>
    <w:rsid w:val="00D659B0"/>
    <w:rsid w:val="00D858EB"/>
    <w:rsid w:val="00D90EC6"/>
    <w:rsid w:val="00DB386E"/>
    <w:rsid w:val="00DB542A"/>
    <w:rsid w:val="00DD0308"/>
    <w:rsid w:val="00DE2EF0"/>
    <w:rsid w:val="00DE4329"/>
    <w:rsid w:val="00DE7893"/>
    <w:rsid w:val="00E4186D"/>
    <w:rsid w:val="00E6582B"/>
    <w:rsid w:val="00E715F2"/>
    <w:rsid w:val="00E72A8D"/>
    <w:rsid w:val="00E86E93"/>
    <w:rsid w:val="00E87869"/>
    <w:rsid w:val="00EB233D"/>
    <w:rsid w:val="00EB4FAC"/>
    <w:rsid w:val="00F070CE"/>
    <w:rsid w:val="00F22F88"/>
    <w:rsid w:val="00F26BC3"/>
    <w:rsid w:val="00F84C53"/>
    <w:rsid w:val="00FA0BDB"/>
    <w:rsid w:val="00FF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3FBE7"/>
  <w15:docId w15:val="{5B663407-D569-49B7-AFD6-CECAFD21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21"/>
  </w:style>
  <w:style w:type="paragraph" w:styleId="Heading1">
    <w:name w:val="heading 1"/>
    <w:basedOn w:val="Normal"/>
    <w:next w:val="Normal"/>
    <w:link w:val="Heading1Char"/>
    <w:uiPriority w:val="9"/>
    <w:qFormat/>
    <w:rsid w:val="00D23721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372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72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72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72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72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72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72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72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13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888"/>
  </w:style>
  <w:style w:type="paragraph" w:styleId="Footer">
    <w:name w:val="footer"/>
    <w:basedOn w:val="Normal"/>
    <w:link w:val="FooterChar"/>
    <w:uiPriority w:val="99"/>
    <w:unhideWhenUsed/>
    <w:rsid w:val="00213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888"/>
  </w:style>
  <w:style w:type="paragraph" w:styleId="BalloonText">
    <w:name w:val="Balloon Text"/>
    <w:basedOn w:val="Normal"/>
    <w:link w:val="BalloonTextChar"/>
    <w:uiPriority w:val="99"/>
    <w:semiHidden/>
    <w:unhideWhenUsed/>
    <w:rsid w:val="0098213F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13F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2A44E0"/>
    <w:pPr>
      <w:ind w:left="720"/>
      <w:contextualSpacing/>
    </w:pPr>
    <w:rPr>
      <w:rFonts w:cs="Cordia New"/>
      <w:szCs w:val="28"/>
    </w:rPr>
  </w:style>
  <w:style w:type="table" w:styleId="TableGrid">
    <w:name w:val="Table Grid"/>
    <w:basedOn w:val="TableNormal"/>
    <w:uiPriority w:val="39"/>
    <w:rsid w:val="00462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0B013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0B013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BookTitle">
    <w:name w:val="Book Title"/>
    <w:basedOn w:val="DefaultParagraphFont"/>
    <w:uiPriority w:val="33"/>
    <w:qFormat/>
    <w:rsid w:val="00D23721"/>
    <w:rPr>
      <w:b/>
      <w:bCs/>
      <w:smallCaps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D23721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372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72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72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72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72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72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72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721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3721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D2372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D2372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72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372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2372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23721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D2372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372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372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72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72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D2372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D237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2372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3721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3721"/>
    <w:pPr>
      <w:outlineLvl w:val="9"/>
    </w:pPr>
  </w:style>
  <w:style w:type="character" w:styleId="Hyperlink">
    <w:name w:val="Hyperlink"/>
    <w:basedOn w:val="DefaultParagraphFont"/>
    <w:unhideWhenUsed/>
    <w:rsid w:val="0076692B"/>
    <w:rPr>
      <w:color w:val="0000FF"/>
      <w:u w:val="single"/>
    </w:rPr>
  </w:style>
  <w:style w:type="paragraph" w:customStyle="1" w:styleId="HeaderFooter">
    <w:name w:val="Header &amp; Footer"/>
    <w:rsid w:val="008C714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  <w:jc w:val="left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sid w:val="008C71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Cordia New" w:eastAsia="Arial Unicode MS" w:hAnsi="Cordia New" w:cs="Arial Unicode MS"/>
      <w:color w:val="000000"/>
      <w:sz w:val="28"/>
      <w:szCs w:val="28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NoSpacingChar">
    <w:name w:val="No Spacing Char"/>
    <w:basedOn w:val="DefaultParagraphFont"/>
    <w:link w:val="NoSpacing"/>
    <w:uiPriority w:val="1"/>
    <w:rsid w:val="009576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7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Kanok-orn Wichisin 1901106110002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02F0F6-A017-4EEB-A0AE-EE9359A11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for IHM1213 Food and Beverage Service and Operations and IHM1402 Culinary Arts</vt:lpstr>
    </vt:vector>
  </TitlesOfParts>
  <Company>Submitted by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or IHM1213 Food and Beverage Service and Operations and IHM1402 Culinary Arts</dc:title>
  <dc:subject>AY 2/2019</dc:subject>
  <dc:creator>Amita Inah Marie Bancoro</dc:creator>
  <cp:keywords/>
  <dc:description/>
  <cp:lastModifiedBy>Amita Inah Marie Bancoro</cp:lastModifiedBy>
  <cp:revision>4</cp:revision>
  <cp:lastPrinted>2020-05-04T04:44:00Z</cp:lastPrinted>
  <dcterms:created xsi:type="dcterms:W3CDTF">2020-08-28T12:23:00Z</dcterms:created>
  <dcterms:modified xsi:type="dcterms:W3CDTF">2021-03-03T02:21:00Z</dcterms:modified>
</cp:coreProperties>
</file>